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E35923" w14:textId="74E10A5A" w:rsidR="00DF253B" w:rsidRDefault="0089746A">
      <w:r>
        <w:rPr>
          <w:noProof/>
        </w:rPr>
        <w:drawing>
          <wp:anchor distT="0" distB="0" distL="114300" distR="114300" simplePos="0" relativeHeight="251657216" behindDoc="0" locked="0" layoutInCell="1" allowOverlap="1" wp14:anchorId="79FA3172" wp14:editId="49C5423F">
            <wp:simplePos x="0" y="0"/>
            <wp:positionH relativeFrom="column">
              <wp:posOffset>0</wp:posOffset>
            </wp:positionH>
            <wp:positionV relativeFrom="paragraph">
              <wp:posOffset>301897</wp:posOffset>
            </wp:positionV>
            <wp:extent cx="5453380" cy="3842385"/>
            <wp:effectExtent l="0" t="0" r="0" b="5715"/>
            <wp:wrapTopAndBottom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731"/>
                    <a:stretch/>
                  </pic:blipFill>
                  <pic:spPr bwMode="auto">
                    <a:xfrm>
                      <a:off x="0" y="0"/>
                      <a:ext cx="5453380" cy="38423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t xml:space="preserve">                                                                      Algo_1:Fibonacci_chicken</w:t>
      </w:r>
    </w:p>
    <w:p w14:paraId="7DF54DB4" w14:textId="22DE3C58" w:rsidR="0089746A" w:rsidRDefault="0089746A">
      <w:pPr>
        <w:rPr>
          <w:noProof/>
        </w:rPr>
      </w:pPr>
    </w:p>
    <w:p w14:paraId="4654A6BF" w14:textId="4BAADCAF" w:rsidR="0089746A" w:rsidRDefault="0089746A"/>
    <w:p w14:paraId="2F830BE0" w14:textId="58266988" w:rsidR="0089746A" w:rsidRDefault="0089746A">
      <w:r>
        <w:rPr>
          <w:noProof/>
        </w:rPr>
        <w:drawing>
          <wp:inline distT="0" distB="0" distL="0" distR="0" wp14:anchorId="14083A54" wp14:editId="7C976C65">
            <wp:extent cx="5312229" cy="3957393"/>
            <wp:effectExtent l="0" t="0" r="3175" b="5080"/>
            <wp:docPr id="2" name="Picture 2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, let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17628" cy="396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B7693" w14:textId="7D47972D" w:rsidR="0089746A" w:rsidRDefault="0089746A">
      <w:r>
        <w:rPr>
          <w:noProof/>
        </w:rPr>
        <w:lastRenderedPageBreak/>
        <w:drawing>
          <wp:inline distT="0" distB="0" distL="0" distR="0" wp14:anchorId="6A53BF8B" wp14:editId="7EB83EA1">
            <wp:extent cx="5344886" cy="3995933"/>
            <wp:effectExtent l="0" t="0" r="8255" b="5080"/>
            <wp:docPr id="3" name="Picture 3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 with low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49654" cy="3999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FA0BE" w14:textId="454B8843" w:rsidR="0089746A" w:rsidRDefault="0089746A">
      <w:r>
        <w:rPr>
          <w:noProof/>
        </w:rPr>
        <w:drawing>
          <wp:inline distT="0" distB="0" distL="0" distR="0" wp14:anchorId="6B8F49BB" wp14:editId="77B06625">
            <wp:extent cx="5364091" cy="4016828"/>
            <wp:effectExtent l="0" t="0" r="8255" b="3175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81174" cy="4029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73EB0" w14:textId="79ECE9A9" w:rsidR="0089746A" w:rsidRDefault="0089746A"/>
    <w:p w14:paraId="10CCDED3" w14:textId="7F49AE08" w:rsidR="0089746A" w:rsidRDefault="0089746A">
      <w:r>
        <w:rPr>
          <w:noProof/>
        </w:rPr>
        <w:lastRenderedPageBreak/>
        <w:drawing>
          <wp:inline distT="0" distB="0" distL="0" distR="0" wp14:anchorId="47FB4F6F" wp14:editId="0D7CBD8D">
            <wp:extent cx="5305943" cy="3973285"/>
            <wp:effectExtent l="0" t="0" r="9525" b="8255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15575" cy="3980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65614" w14:textId="47206A9F" w:rsidR="00983C96" w:rsidRDefault="002D25B0">
      <w:r>
        <w:t>Solution:</w:t>
      </w:r>
    </w:p>
    <w:p w14:paraId="41A739F1" w14:textId="4766A6C5" w:rsidR="002D25B0" w:rsidRDefault="002D25B0"/>
    <w:p w14:paraId="40ED3A59" w14:textId="284A61A4" w:rsidR="002D25B0" w:rsidRDefault="002D25B0">
      <w:r>
        <w:rPr>
          <w:noProof/>
        </w:rPr>
        <w:drawing>
          <wp:inline distT="0" distB="0" distL="0" distR="0" wp14:anchorId="3F9006F3" wp14:editId="5E601D21">
            <wp:extent cx="5192486" cy="3883147"/>
            <wp:effectExtent l="0" t="0" r="8255" b="3175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00892" cy="3889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0A493" w14:textId="67B42031" w:rsidR="002D25B0" w:rsidRDefault="002D25B0">
      <w:r>
        <w:rPr>
          <w:noProof/>
        </w:rPr>
        <w:lastRenderedPageBreak/>
        <w:drawing>
          <wp:inline distT="0" distB="0" distL="0" distR="0" wp14:anchorId="77B50FE8" wp14:editId="6167D71B">
            <wp:extent cx="5297322" cy="3973285"/>
            <wp:effectExtent l="0" t="0" r="0" b="8255"/>
            <wp:docPr id="7" name="Picture 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06053" cy="3979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3DB89" w14:textId="0184DF98" w:rsidR="002D25B0" w:rsidRDefault="002D25B0">
      <w:r>
        <w:rPr>
          <w:noProof/>
        </w:rPr>
        <w:drawing>
          <wp:inline distT="0" distB="0" distL="0" distR="0" wp14:anchorId="684FB7C8" wp14:editId="380DB927">
            <wp:extent cx="5417320" cy="4049486"/>
            <wp:effectExtent l="0" t="0" r="0" b="8255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23236" cy="4053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27633" w14:textId="64FD7445" w:rsidR="002D25B0" w:rsidRDefault="002D25B0"/>
    <w:p w14:paraId="6A625607" w14:textId="7B5CA60A" w:rsidR="002D25B0" w:rsidRDefault="002D25B0">
      <w:pPr>
        <w:rPr>
          <w:i/>
          <w:iCs/>
        </w:rPr>
      </w:pPr>
      <w:r w:rsidRPr="00F23222">
        <w:rPr>
          <w:noProof/>
        </w:rPr>
        <w:lastRenderedPageBreak/>
        <w:drawing>
          <wp:inline distT="0" distB="0" distL="0" distR="0" wp14:anchorId="63584CD3" wp14:editId="45E6ECC7">
            <wp:extent cx="5315380" cy="3973285"/>
            <wp:effectExtent l="0" t="0" r="0" b="8255"/>
            <wp:docPr id="9" name="Picture 9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imelin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18972" cy="3975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AB7A6" w14:textId="0A1A0ECD" w:rsidR="00F23222" w:rsidRPr="00F23222" w:rsidRDefault="00F23222">
      <w:r>
        <w:rPr>
          <w:noProof/>
        </w:rPr>
        <w:drawing>
          <wp:inline distT="0" distB="0" distL="0" distR="0" wp14:anchorId="24B6853F" wp14:editId="2B222F52">
            <wp:extent cx="5731510" cy="4160520"/>
            <wp:effectExtent l="0" t="0" r="2540" b="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60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23222" w:rsidRPr="00F23222" w:rsidSect="00C27F2E">
      <w:pgSz w:w="11906" w:h="16838"/>
      <w:pgMar w:top="1701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3sTQ2NLM0MDAyMDBU0lEKTi0uzszPAykwrAUAjBlDJSwAAAA="/>
  </w:docVars>
  <w:rsids>
    <w:rsidRoot w:val="00DE7659"/>
    <w:rsid w:val="002D25B0"/>
    <w:rsid w:val="0089746A"/>
    <w:rsid w:val="00925A87"/>
    <w:rsid w:val="00983C96"/>
    <w:rsid w:val="00A30F3D"/>
    <w:rsid w:val="00C27F2E"/>
    <w:rsid w:val="00DE7659"/>
    <w:rsid w:val="00DF253B"/>
    <w:rsid w:val="00EC313F"/>
    <w:rsid w:val="00F23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3FD932"/>
  <w15:chartTrackingRefBased/>
  <w15:docId w15:val="{5AE7451F-9442-4511-B6AF-754E7C187B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5</Pages>
  <Words>19</Words>
  <Characters>1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e Javohir</dc:creator>
  <cp:keywords/>
  <dc:description/>
  <cp:lastModifiedBy>Jake Javohir</cp:lastModifiedBy>
  <cp:revision>2</cp:revision>
  <dcterms:created xsi:type="dcterms:W3CDTF">2022-11-12T17:55:00Z</dcterms:created>
  <dcterms:modified xsi:type="dcterms:W3CDTF">2022-11-12T18:49:00Z</dcterms:modified>
</cp:coreProperties>
</file>